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80C2A" w:rsidR="009E2910" w:rsidP="009E2910" w:rsidRDefault="009E2910" w14:paraId="542BFC5D" w14:textId="5DAB6C1E">
      <w:pPr>
        <w:rPr>
          <w:b/>
          <w:bCs/>
          <w:sz w:val="20"/>
          <w:szCs w:val="20"/>
        </w:rPr>
      </w:pPr>
      <w:bookmarkStart w:name="_GoBack" w:id="0"/>
      <w:bookmarkEnd w:id="0"/>
      <w:r w:rsidRPr="00180C2A">
        <w:rPr>
          <w:b/>
          <w:bCs/>
          <w:sz w:val="20"/>
          <w:szCs w:val="20"/>
        </w:rPr>
        <w:t>CDC UNDERGRADUATE PUBLIC HEALTH SCHOLARS PROGRAM (CUPS) SURVEY PARTICIPANT Invitation Letter</w:t>
      </w:r>
    </w:p>
    <w:p w:rsidRPr="00180C2A" w:rsidR="00B13572" w:rsidP="00B13572" w:rsidRDefault="00B13572" w14:paraId="5644F88F" w14:textId="77777777">
      <w:pPr>
        <w:rPr>
          <w:sz w:val="20"/>
          <w:szCs w:val="20"/>
        </w:rPr>
      </w:pPr>
    </w:p>
    <w:p w:rsidRPr="00180C2A" w:rsidR="00B13572" w:rsidP="00B13572" w:rsidRDefault="00B13572" w14:paraId="2F00712C" w14:textId="77777777">
      <w:pPr>
        <w:rPr>
          <w:sz w:val="20"/>
          <w:szCs w:val="20"/>
        </w:rPr>
      </w:pPr>
      <w:r w:rsidRPr="00180C2A">
        <w:rPr>
          <w:sz w:val="20"/>
          <w:szCs w:val="20"/>
        </w:rPr>
        <w:t>Dear CUPS Alumni,</w:t>
      </w:r>
    </w:p>
    <w:p w:rsidRPr="00180C2A" w:rsidR="00B13572" w:rsidP="00B13572" w:rsidRDefault="00B13572" w14:paraId="5D5DDB1C" w14:textId="64D4EA81">
      <w:pPr>
        <w:rPr>
          <w:sz w:val="20"/>
          <w:szCs w:val="20"/>
        </w:rPr>
      </w:pPr>
    </w:p>
    <w:p w:rsidRPr="00180C2A" w:rsidR="009E2910" w:rsidP="008E4F17" w:rsidRDefault="009E2910" w14:paraId="68D6B524" w14:textId="48B346EB">
      <w:pPr>
        <w:rPr>
          <w:sz w:val="20"/>
          <w:szCs w:val="20"/>
        </w:rPr>
      </w:pPr>
      <w:r w:rsidRPr="00180C2A">
        <w:rPr>
          <w:sz w:val="20"/>
          <w:szCs w:val="20"/>
        </w:rPr>
        <w:t>We hope this email find</w:t>
      </w:r>
      <w:r w:rsidRPr="00180C2A" w:rsidR="003A47A5">
        <w:rPr>
          <w:sz w:val="20"/>
          <w:szCs w:val="20"/>
        </w:rPr>
        <w:t>s</w:t>
      </w:r>
      <w:r w:rsidRPr="00180C2A">
        <w:rPr>
          <w:sz w:val="20"/>
          <w:szCs w:val="20"/>
        </w:rPr>
        <w:t xml:space="preserve"> you well.</w:t>
      </w:r>
    </w:p>
    <w:p w:rsidRPr="00180C2A" w:rsidR="00B03542" w:rsidP="00B13572" w:rsidRDefault="00B03542" w14:paraId="6D221F6B" w14:textId="49109A50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 xml:space="preserve">The Office of Minority Health and Health Equity at the Centers for Disease Control and Prevention (CDC) is </w:t>
      </w:r>
      <w:r w:rsidRPr="00180C2A" w:rsidR="003A47A5">
        <w:rPr>
          <w:sz w:val="20"/>
          <w:szCs w:val="20"/>
        </w:rPr>
        <w:t>evaluating</w:t>
      </w:r>
      <w:r w:rsidRPr="00180C2A">
        <w:rPr>
          <w:sz w:val="20"/>
          <w:szCs w:val="20"/>
        </w:rPr>
        <w:t xml:space="preserve"> the CDC Undergraduate Public Health Scholars Program (CUPS).</w:t>
      </w:r>
    </w:p>
    <w:p w:rsidRPr="00180C2A" w:rsidR="004C28FD" w:rsidP="00B13572" w:rsidRDefault="004C28FD" w14:paraId="6D568ECC" w14:textId="2CB12CF5">
      <w:pPr>
        <w:keepNext/>
        <w:rPr>
          <w:sz w:val="20"/>
          <w:szCs w:val="20"/>
        </w:rPr>
      </w:pPr>
    </w:p>
    <w:p w:rsidRPr="00180C2A" w:rsidR="004C28FD" w:rsidP="00B13572" w:rsidRDefault="003A47A5" w14:paraId="24168ECB" w14:textId="2A489579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We’re inviting you</w:t>
      </w:r>
      <w:r w:rsidRPr="00180C2A" w:rsidR="004C28FD">
        <w:rPr>
          <w:sz w:val="20"/>
          <w:szCs w:val="20"/>
        </w:rPr>
        <w:t xml:space="preserve"> to participate</w:t>
      </w:r>
      <w:r w:rsidRPr="00180C2A">
        <w:rPr>
          <w:sz w:val="20"/>
          <w:szCs w:val="20"/>
        </w:rPr>
        <w:t xml:space="preserve"> in</w:t>
      </w:r>
      <w:r w:rsidRPr="00180C2A" w:rsidR="004C28FD">
        <w:rPr>
          <w:sz w:val="20"/>
          <w:szCs w:val="20"/>
        </w:rPr>
        <w:t xml:space="preserve"> this evaluation by taking an online survey</w:t>
      </w:r>
      <w:r w:rsidRPr="00180C2A">
        <w:rPr>
          <w:sz w:val="20"/>
          <w:szCs w:val="20"/>
        </w:rPr>
        <w:t>.</w:t>
      </w:r>
    </w:p>
    <w:p w:rsidRPr="00180C2A" w:rsidR="00B03542" w:rsidP="00B13572" w:rsidRDefault="00B03542" w14:paraId="1B9ABEE3" w14:textId="1A99CAC2">
      <w:pPr>
        <w:keepNext/>
        <w:rPr>
          <w:sz w:val="20"/>
          <w:szCs w:val="20"/>
        </w:rPr>
      </w:pPr>
    </w:p>
    <w:p w:rsidRPr="00180C2A" w:rsidR="00B03542" w:rsidP="00B13572" w:rsidRDefault="00B03542" w14:paraId="2C48CF41" w14:textId="01B55AE8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 xml:space="preserve">The purpose of this evaluation is to find out how </w:t>
      </w:r>
      <w:r w:rsidRPr="00180C2A" w:rsidR="003A47A5">
        <w:rPr>
          <w:sz w:val="20"/>
          <w:szCs w:val="20"/>
        </w:rPr>
        <w:t xml:space="preserve">the </w:t>
      </w:r>
      <w:r w:rsidRPr="00180C2A">
        <w:rPr>
          <w:sz w:val="20"/>
          <w:szCs w:val="20"/>
        </w:rPr>
        <w:t xml:space="preserve">CUPS program has influenced </w:t>
      </w:r>
      <w:r w:rsidRPr="00180C2A" w:rsidR="004C28FD">
        <w:rPr>
          <w:sz w:val="20"/>
          <w:szCs w:val="20"/>
        </w:rPr>
        <w:t>your</w:t>
      </w:r>
      <w:r w:rsidRPr="00180C2A">
        <w:rPr>
          <w:sz w:val="20"/>
          <w:szCs w:val="20"/>
        </w:rPr>
        <w:t xml:space="preserve"> career choices and </w:t>
      </w:r>
      <w:r w:rsidRPr="00180C2A" w:rsidR="004C28FD">
        <w:rPr>
          <w:sz w:val="20"/>
          <w:szCs w:val="20"/>
        </w:rPr>
        <w:t xml:space="preserve">to learn about your </w:t>
      </w:r>
      <w:r w:rsidRPr="00180C2A">
        <w:rPr>
          <w:sz w:val="20"/>
          <w:szCs w:val="20"/>
        </w:rPr>
        <w:t xml:space="preserve">school and professional progress since </w:t>
      </w:r>
      <w:r w:rsidRPr="00180C2A" w:rsidR="004C28FD">
        <w:rPr>
          <w:sz w:val="20"/>
          <w:szCs w:val="20"/>
        </w:rPr>
        <w:t xml:space="preserve">you have </w:t>
      </w:r>
      <w:r w:rsidRPr="00180C2A">
        <w:rPr>
          <w:sz w:val="20"/>
          <w:szCs w:val="20"/>
        </w:rPr>
        <w:t>complet</w:t>
      </w:r>
      <w:r w:rsidRPr="00180C2A" w:rsidR="004C28FD">
        <w:rPr>
          <w:sz w:val="20"/>
          <w:szCs w:val="20"/>
        </w:rPr>
        <w:t>ed</w:t>
      </w:r>
      <w:r w:rsidRPr="00180C2A">
        <w:rPr>
          <w:sz w:val="20"/>
          <w:szCs w:val="20"/>
        </w:rPr>
        <w:t xml:space="preserve"> the CUPS Program. </w:t>
      </w:r>
    </w:p>
    <w:p w:rsidRPr="00180C2A" w:rsidR="00B03542" w:rsidP="00B13572" w:rsidRDefault="00B03542" w14:paraId="402E3EAE" w14:textId="77777777">
      <w:pPr>
        <w:keepNext/>
        <w:rPr>
          <w:sz w:val="20"/>
          <w:szCs w:val="20"/>
        </w:rPr>
      </w:pPr>
    </w:p>
    <w:p w:rsidRPr="00180C2A" w:rsidR="00B03542" w:rsidP="00B13572" w:rsidRDefault="00B03542" w14:paraId="1904221C" w14:textId="48F0D662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 xml:space="preserve">The information you share will be used to guide future development and planning of the CUPS </w:t>
      </w:r>
      <w:r w:rsidRPr="00180C2A" w:rsidR="004C28FD">
        <w:rPr>
          <w:sz w:val="20"/>
          <w:szCs w:val="20"/>
        </w:rPr>
        <w:t xml:space="preserve">program </w:t>
      </w:r>
      <w:r w:rsidRPr="00180C2A">
        <w:rPr>
          <w:sz w:val="20"/>
          <w:szCs w:val="20"/>
        </w:rPr>
        <w:t xml:space="preserve">and will be published in a journal </w:t>
      </w:r>
      <w:r w:rsidRPr="00180C2A" w:rsidR="003A47A5">
        <w:rPr>
          <w:sz w:val="20"/>
          <w:szCs w:val="20"/>
        </w:rPr>
        <w:t>celebrating the 10</w:t>
      </w:r>
      <w:r w:rsidRPr="00180C2A" w:rsidR="003A47A5">
        <w:rPr>
          <w:sz w:val="20"/>
          <w:szCs w:val="20"/>
          <w:vertAlign w:val="superscript"/>
        </w:rPr>
        <w:t>th</w:t>
      </w:r>
      <w:r w:rsidRPr="00180C2A" w:rsidR="003A47A5">
        <w:rPr>
          <w:sz w:val="20"/>
          <w:szCs w:val="20"/>
        </w:rPr>
        <w:t xml:space="preserve"> anniversary of CUPS and </w:t>
      </w:r>
      <w:r w:rsidRPr="00180C2A">
        <w:rPr>
          <w:sz w:val="20"/>
          <w:szCs w:val="20"/>
        </w:rPr>
        <w:t>shar</w:t>
      </w:r>
      <w:r w:rsidRPr="00180C2A" w:rsidR="003A47A5">
        <w:rPr>
          <w:sz w:val="20"/>
          <w:szCs w:val="20"/>
        </w:rPr>
        <w:t>ing</w:t>
      </w:r>
      <w:r w:rsidRPr="00180C2A">
        <w:rPr>
          <w:sz w:val="20"/>
          <w:szCs w:val="20"/>
        </w:rPr>
        <w:t xml:space="preserve"> lessons learned from this pipeline fellowship program.</w:t>
      </w:r>
    </w:p>
    <w:p w:rsidRPr="00180C2A" w:rsidR="009E2910" w:rsidP="00B13572" w:rsidRDefault="009E2910" w14:paraId="02C49400" w14:textId="77777777">
      <w:pPr>
        <w:keepNext/>
        <w:rPr>
          <w:sz w:val="20"/>
          <w:szCs w:val="20"/>
        </w:rPr>
      </w:pPr>
    </w:p>
    <w:p w:rsidRPr="00180C2A" w:rsidR="009E2910" w:rsidP="00B13572" w:rsidRDefault="00B13572" w14:paraId="79E45A86" w14:textId="11CA67B1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 xml:space="preserve">This survey is </w:t>
      </w:r>
      <w:proofErr w:type="spellStart"/>
      <w:r w:rsidRPr="00180C2A">
        <w:rPr>
          <w:sz w:val="20"/>
          <w:szCs w:val="20"/>
        </w:rPr>
        <w:t>confidential</w:t>
      </w:r>
      <w:r w:rsidRPr="00180C2A" w:rsidR="009F7F05">
        <w:rPr>
          <w:sz w:val="20"/>
          <w:szCs w:val="20"/>
        </w:rPr>
        <w:t>l</w:t>
      </w:r>
      <w:proofErr w:type="spellEnd"/>
      <w:r w:rsidRPr="00180C2A" w:rsidR="009F7F05">
        <w:rPr>
          <w:sz w:val="20"/>
          <w:szCs w:val="20"/>
        </w:rPr>
        <w:t xml:space="preserve">; </w:t>
      </w:r>
      <w:r w:rsidRPr="00180C2A">
        <w:rPr>
          <w:sz w:val="20"/>
          <w:szCs w:val="20"/>
        </w:rPr>
        <w:t>no individual survey data will be reported. </w:t>
      </w:r>
      <w:r w:rsidRPr="00180C2A" w:rsidR="009F7F05">
        <w:rPr>
          <w:sz w:val="20"/>
          <w:szCs w:val="20"/>
        </w:rPr>
        <w:t>Y</w:t>
      </w:r>
      <w:r w:rsidRPr="00180C2A" w:rsidR="009E2910">
        <w:rPr>
          <w:sz w:val="20"/>
          <w:szCs w:val="20"/>
        </w:rPr>
        <w:t xml:space="preserve">ou will be asked to provide information such as </w:t>
      </w:r>
      <w:r w:rsidRPr="00180C2A" w:rsidR="00B03542">
        <w:rPr>
          <w:sz w:val="20"/>
          <w:szCs w:val="20"/>
        </w:rPr>
        <w:t>your age</w:t>
      </w:r>
      <w:r w:rsidRPr="00180C2A" w:rsidR="009E2910">
        <w:rPr>
          <w:sz w:val="20"/>
          <w:szCs w:val="20"/>
        </w:rPr>
        <w:t>, gender</w:t>
      </w:r>
      <w:r w:rsidRPr="00180C2A" w:rsidR="003A47A5">
        <w:rPr>
          <w:sz w:val="20"/>
          <w:szCs w:val="20"/>
        </w:rPr>
        <w:t>,</w:t>
      </w:r>
      <w:r w:rsidRPr="00180C2A" w:rsidR="009E2910">
        <w:rPr>
          <w:sz w:val="20"/>
          <w:szCs w:val="20"/>
        </w:rPr>
        <w:t xml:space="preserve"> and other demographic information of yourself. The survey information you share will be kept confidential</w:t>
      </w:r>
      <w:r w:rsidR="00180C2A">
        <w:rPr>
          <w:sz w:val="20"/>
          <w:szCs w:val="20"/>
        </w:rPr>
        <w:t>, in a secure, locked database</w:t>
      </w:r>
      <w:r w:rsidRPr="00180C2A" w:rsidR="009E2910">
        <w:rPr>
          <w:sz w:val="20"/>
          <w:szCs w:val="20"/>
        </w:rPr>
        <w:t xml:space="preserve">. Your </w:t>
      </w:r>
      <w:r w:rsidRPr="00180C2A" w:rsidR="004C28FD">
        <w:rPr>
          <w:sz w:val="20"/>
          <w:szCs w:val="20"/>
        </w:rPr>
        <w:t>individua</w:t>
      </w:r>
      <w:r w:rsidRPr="00180C2A" w:rsidR="00221106">
        <w:rPr>
          <w:sz w:val="20"/>
          <w:szCs w:val="20"/>
        </w:rPr>
        <w:t xml:space="preserve">l </w:t>
      </w:r>
      <w:r w:rsidRPr="00180C2A" w:rsidR="004C28FD">
        <w:rPr>
          <w:sz w:val="20"/>
          <w:szCs w:val="20"/>
        </w:rPr>
        <w:t xml:space="preserve">responses </w:t>
      </w:r>
      <w:r w:rsidRPr="00180C2A" w:rsidR="009E2910">
        <w:rPr>
          <w:sz w:val="20"/>
          <w:szCs w:val="20"/>
        </w:rPr>
        <w:t xml:space="preserve">will not be seen when </w:t>
      </w:r>
      <w:r w:rsidRPr="00180C2A" w:rsidR="003A47A5">
        <w:rPr>
          <w:sz w:val="20"/>
          <w:szCs w:val="20"/>
        </w:rPr>
        <w:t xml:space="preserve">the </w:t>
      </w:r>
      <w:r w:rsidRPr="00180C2A" w:rsidR="009E2910">
        <w:rPr>
          <w:sz w:val="20"/>
          <w:szCs w:val="20"/>
        </w:rPr>
        <w:t>results of this evaluation are reported. We are only interested in</w:t>
      </w:r>
      <w:r w:rsidRPr="00180C2A" w:rsidR="003A47A5">
        <w:rPr>
          <w:sz w:val="20"/>
          <w:szCs w:val="20"/>
        </w:rPr>
        <w:t xml:space="preserve"> the aggregated results</w:t>
      </w:r>
      <w:r w:rsidRPr="00180C2A" w:rsidR="009E2910">
        <w:rPr>
          <w:sz w:val="20"/>
          <w:szCs w:val="20"/>
        </w:rPr>
        <w:t>. The reporting of results will contain no personal information about you</w:t>
      </w:r>
      <w:r w:rsidRPr="00180C2A" w:rsidR="003A47A5">
        <w:rPr>
          <w:sz w:val="20"/>
          <w:szCs w:val="20"/>
        </w:rPr>
        <w:t xml:space="preserve"> nor the institution</w:t>
      </w:r>
      <w:r w:rsidRPr="00180C2A" w:rsidR="009F7F05">
        <w:rPr>
          <w:sz w:val="20"/>
          <w:szCs w:val="20"/>
        </w:rPr>
        <w:t>(s)</w:t>
      </w:r>
      <w:r w:rsidRPr="00180C2A" w:rsidR="003A47A5">
        <w:rPr>
          <w:sz w:val="20"/>
          <w:szCs w:val="20"/>
        </w:rPr>
        <w:t xml:space="preserve"> that host</w:t>
      </w:r>
      <w:r w:rsidRPr="00180C2A" w:rsidR="00530E63">
        <w:rPr>
          <w:sz w:val="20"/>
          <w:szCs w:val="20"/>
        </w:rPr>
        <w:t>ed</w:t>
      </w:r>
      <w:r w:rsidRPr="00180C2A" w:rsidR="003A47A5">
        <w:rPr>
          <w:sz w:val="20"/>
          <w:szCs w:val="20"/>
        </w:rPr>
        <w:t xml:space="preserve"> you</w:t>
      </w:r>
      <w:r w:rsidRPr="00180C2A" w:rsidR="009E2910">
        <w:rPr>
          <w:sz w:val="20"/>
          <w:szCs w:val="20"/>
        </w:rPr>
        <w:t>.</w:t>
      </w:r>
    </w:p>
    <w:p w:rsidRPr="00180C2A" w:rsidR="009E2910" w:rsidP="00B13572" w:rsidRDefault="009E2910" w14:paraId="54E85265" w14:textId="77777777">
      <w:pPr>
        <w:keepNext/>
        <w:rPr>
          <w:sz w:val="20"/>
          <w:szCs w:val="20"/>
        </w:rPr>
      </w:pPr>
    </w:p>
    <w:p w:rsidR="00B13572" w:rsidP="00B13572" w:rsidRDefault="00B13572" w14:paraId="5279802D" w14:textId="0807E0CA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This survey will take between 15 and 25 minutes to complete and will be submitted electronically</w:t>
      </w:r>
      <w:r w:rsidRPr="00180C2A" w:rsidR="00221106">
        <w:rPr>
          <w:sz w:val="20"/>
          <w:szCs w:val="20"/>
        </w:rPr>
        <w:t xml:space="preserve"> directly to our office</w:t>
      </w:r>
      <w:r w:rsidRPr="00180C2A">
        <w:rPr>
          <w:sz w:val="20"/>
          <w:szCs w:val="20"/>
        </w:rPr>
        <w:t xml:space="preserve">.  </w:t>
      </w:r>
    </w:p>
    <w:p w:rsidRPr="00180C2A" w:rsidR="00180C2A" w:rsidP="00B13572" w:rsidRDefault="00180C2A" w14:paraId="314749B9" w14:textId="28807DEE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The survey can be accessed via the following link: XXXX</w:t>
      </w:r>
    </w:p>
    <w:p w:rsidRPr="00180C2A" w:rsidR="00B13572" w:rsidP="00B13572" w:rsidRDefault="00B13572" w14:paraId="5716CF55" w14:textId="77777777">
      <w:pPr>
        <w:keepNext/>
        <w:rPr>
          <w:sz w:val="20"/>
          <w:szCs w:val="20"/>
        </w:rPr>
      </w:pPr>
    </w:p>
    <w:p w:rsidRPr="00180C2A" w:rsidR="00B03542" w:rsidP="00B13572" w:rsidRDefault="00B13572" w14:paraId="1086728E" w14:textId="56F32E15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 xml:space="preserve">Your participation in this survey is </w:t>
      </w:r>
      <w:r w:rsidRPr="00180C2A" w:rsidR="003A47A5">
        <w:rPr>
          <w:sz w:val="20"/>
          <w:szCs w:val="20"/>
        </w:rPr>
        <w:t>entir</w:t>
      </w:r>
      <w:r w:rsidRPr="00180C2A" w:rsidR="009E2910">
        <w:rPr>
          <w:sz w:val="20"/>
          <w:szCs w:val="20"/>
        </w:rPr>
        <w:t xml:space="preserve">ely </w:t>
      </w:r>
      <w:r w:rsidRPr="00180C2A">
        <w:rPr>
          <w:sz w:val="20"/>
          <w:szCs w:val="20"/>
        </w:rPr>
        <w:t>voluntary. You have the right to change your mind</w:t>
      </w:r>
      <w:r w:rsidRPr="00180C2A" w:rsidR="003A47A5">
        <w:rPr>
          <w:sz w:val="20"/>
          <w:szCs w:val="20"/>
        </w:rPr>
        <w:t xml:space="preserve">, </w:t>
      </w:r>
      <w:r w:rsidRPr="00180C2A">
        <w:rPr>
          <w:sz w:val="20"/>
          <w:szCs w:val="20"/>
        </w:rPr>
        <w:t>leave the survey</w:t>
      </w:r>
      <w:r w:rsidRPr="00180C2A" w:rsidR="009F7F05">
        <w:rPr>
          <w:sz w:val="20"/>
          <w:szCs w:val="20"/>
        </w:rPr>
        <w:t xml:space="preserve"> </w:t>
      </w:r>
      <w:r w:rsidRPr="00180C2A">
        <w:rPr>
          <w:sz w:val="20"/>
          <w:szCs w:val="20"/>
        </w:rPr>
        <w:t>without giving any reason</w:t>
      </w:r>
      <w:r w:rsidRPr="00180C2A" w:rsidR="003A47A5">
        <w:rPr>
          <w:sz w:val="20"/>
          <w:szCs w:val="20"/>
        </w:rPr>
        <w:t>,</w:t>
      </w:r>
      <w:r w:rsidRPr="00180C2A" w:rsidR="000A6422">
        <w:rPr>
          <w:sz w:val="20"/>
          <w:szCs w:val="20"/>
        </w:rPr>
        <w:t xml:space="preserve"> </w:t>
      </w:r>
      <w:r w:rsidRPr="00180C2A">
        <w:rPr>
          <w:sz w:val="20"/>
          <w:szCs w:val="20"/>
        </w:rPr>
        <w:t xml:space="preserve">and without </w:t>
      </w:r>
      <w:r w:rsidRPr="00180C2A" w:rsidR="009E2910">
        <w:rPr>
          <w:sz w:val="20"/>
          <w:szCs w:val="20"/>
        </w:rPr>
        <w:t xml:space="preserve">being </w:t>
      </w:r>
      <w:r w:rsidRPr="00180C2A">
        <w:rPr>
          <w:sz w:val="20"/>
          <w:szCs w:val="20"/>
        </w:rPr>
        <w:t>pena</w:t>
      </w:r>
      <w:r w:rsidRPr="00180C2A" w:rsidR="009E2910">
        <w:rPr>
          <w:sz w:val="20"/>
          <w:szCs w:val="20"/>
        </w:rPr>
        <w:t>lized</w:t>
      </w:r>
      <w:r w:rsidRPr="00180C2A">
        <w:rPr>
          <w:sz w:val="20"/>
          <w:szCs w:val="20"/>
        </w:rPr>
        <w:t xml:space="preserve">. </w:t>
      </w:r>
      <w:r w:rsidRPr="00180C2A" w:rsidR="009F7F05">
        <w:rPr>
          <w:sz w:val="20"/>
          <w:szCs w:val="20"/>
        </w:rPr>
        <w:t>Your response to all questions are optional. You may also choose to answer some questions and not others.</w:t>
      </w:r>
    </w:p>
    <w:p w:rsidRPr="00180C2A" w:rsidR="00B03542" w:rsidP="00B13572" w:rsidRDefault="00B03542" w14:paraId="4E28E88A" w14:textId="77777777">
      <w:pPr>
        <w:keepNext/>
        <w:rPr>
          <w:sz w:val="20"/>
          <w:szCs w:val="20"/>
        </w:rPr>
      </w:pPr>
    </w:p>
    <w:p w:rsidRPr="00180C2A" w:rsidR="00B13572" w:rsidP="00B13572" w:rsidRDefault="00B03542" w14:paraId="211CE299" w14:textId="6F964583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Y</w:t>
      </w:r>
      <w:r w:rsidRPr="00180C2A" w:rsidR="000A6422">
        <w:rPr>
          <w:sz w:val="20"/>
          <w:szCs w:val="20"/>
        </w:rPr>
        <w:t xml:space="preserve">our assistance in providing feedback on </w:t>
      </w:r>
      <w:r w:rsidRPr="00180C2A" w:rsidR="003A47A5">
        <w:rPr>
          <w:sz w:val="20"/>
          <w:szCs w:val="20"/>
        </w:rPr>
        <w:t xml:space="preserve">the </w:t>
      </w:r>
      <w:r w:rsidRPr="00180C2A" w:rsidR="00221106">
        <w:rPr>
          <w:sz w:val="20"/>
          <w:szCs w:val="20"/>
        </w:rPr>
        <w:t xml:space="preserve">CUPS </w:t>
      </w:r>
      <w:r w:rsidRPr="00180C2A" w:rsidR="000A6422">
        <w:rPr>
          <w:sz w:val="20"/>
          <w:szCs w:val="20"/>
        </w:rPr>
        <w:t xml:space="preserve">program </w:t>
      </w:r>
      <w:r w:rsidRPr="00180C2A">
        <w:rPr>
          <w:sz w:val="20"/>
          <w:szCs w:val="20"/>
        </w:rPr>
        <w:t xml:space="preserve">will allow us to </w:t>
      </w:r>
      <w:r w:rsidRPr="00180C2A" w:rsidR="000A6422">
        <w:rPr>
          <w:sz w:val="20"/>
          <w:szCs w:val="20"/>
        </w:rPr>
        <w:t xml:space="preserve">continue to foster and refine the program </w:t>
      </w:r>
      <w:r w:rsidRPr="00180C2A" w:rsidR="003A47A5">
        <w:rPr>
          <w:sz w:val="20"/>
          <w:szCs w:val="20"/>
        </w:rPr>
        <w:t xml:space="preserve">in our mission </w:t>
      </w:r>
      <w:r w:rsidRPr="00180C2A" w:rsidR="000A6422">
        <w:rPr>
          <w:sz w:val="20"/>
          <w:szCs w:val="20"/>
        </w:rPr>
        <w:t xml:space="preserve">to increase </w:t>
      </w:r>
      <w:r w:rsidRPr="00180C2A" w:rsidR="00221106">
        <w:rPr>
          <w:sz w:val="20"/>
          <w:szCs w:val="20"/>
        </w:rPr>
        <w:t xml:space="preserve">the </w:t>
      </w:r>
      <w:r w:rsidRPr="00180C2A" w:rsidR="000A6422">
        <w:rPr>
          <w:sz w:val="20"/>
          <w:szCs w:val="20"/>
        </w:rPr>
        <w:t xml:space="preserve">diversity </w:t>
      </w:r>
      <w:r w:rsidRPr="00180C2A">
        <w:rPr>
          <w:sz w:val="20"/>
          <w:szCs w:val="20"/>
        </w:rPr>
        <w:t>of</w:t>
      </w:r>
      <w:r w:rsidRPr="00180C2A" w:rsidR="000A6422">
        <w:rPr>
          <w:sz w:val="20"/>
          <w:szCs w:val="20"/>
        </w:rPr>
        <w:t xml:space="preserve"> our future public health workforce </w:t>
      </w:r>
      <w:r w:rsidRPr="00180C2A">
        <w:rPr>
          <w:sz w:val="20"/>
          <w:szCs w:val="20"/>
        </w:rPr>
        <w:t>and increase health equity across all populations of American people</w:t>
      </w:r>
      <w:r w:rsidRPr="00180C2A" w:rsidR="000A6422">
        <w:rPr>
          <w:sz w:val="20"/>
          <w:szCs w:val="20"/>
        </w:rPr>
        <w:t>.</w:t>
      </w:r>
    </w:p>
    <w:p w:rsidRPr="00180C2A" w:rsidR="00B03542" w:rsidP="00B13572" w:rsidRDefault="00B03542" w14:paraId="2ED43E22" w14:textId="77777777">
      <w:pPr>
        <w:keepNext/>
        <w:rPr>
          <w:sz w:val="20"/>
          <w:szCs w:val="20"/>
        </w:rPr>
      </w:pPr>
    </w:p>
    <w:p w:rsidRPr="00180C2A" w:rsidR="00D0564D" w:rsidP="00B13572" w:rsidRDefault="00B03542" w14:paraId="1E05FD37" w14:textId="689B3137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If you have any questions regarding this evaluation, p</w:t>
      </w:r>
      <w:r w:rsidRPr="00180C2A" w:rsidR="00D0564D">
        <w:rPr>
          <w:sz w:val="20"/>
          <w:szCs w:val="20"/>
        </w:rPr>
        <w:t>lease feel free to contact Kai Young</w:t>
      </w:r>
      <w:r w:rsidRPr="00180C2A" w:rsidR="00221106">
        <w:rPr>
          <w:sz w:val="20"/>
          <w:szCs w:val="20"/>
        </w:rPr>
        <w:t xml:space="preserve">, the lead program evaluator for this evaluation </w:t>
      </w:r>
      <w:r w:rsidRPr="00180C2A" w:rsidR="00D0564D">
        <w:rPr>
          <w:sz w:val="20"/>
          <w:szCs w:val="20"/>
        </w:rPr>
        <w:t>at the Office of Minority Health and Health Equity,</w:t>
      </w:r>
      <w:r w:rsidRPr="00180C2A">
        <w:rPr>
          <w:sz w:val="20"/>
          <w:szCs w:val="20"/>
        </w:rPr>
        <w:t xml:space="preserve"> CDC</w:t>
      </w:r>
      <w:r w:rsidRPr="00180C2A" w:rsidR="00221106">
        <w:rPr>
          <w:sz w:val="20"/>
          <w:szCs w:val="20"/>
        </w:rPr>
        <w:t>, at 404-639-2217 or deq0@cdc.gov.</w:t>
      </w:r>
    </w:p>
    <w:p w:rsidRPr="00180C2A" w:rsidR="00B13572" w:rsidP="00B13572" w:rsidRDefault="00B13572" w14:paraId="22F4EF97" w14:textId="512F7335">
      <w:pPr>
        <w:keepNext/>
        <w:rPr>
          <w:sz w:val="20"/>
          <w:szCs w:val="20"/>
        </w:rPr>
      </w:pPr>
    </w:p>
    <w:p w:rsidRPr="00180C2A" w:rsidR="00180C2A" w:rsidP="00B13572" w:rsidRDefault="00180C2A" w14:paraId="7A151EE9" w14:textId="77777777">
      <w:pPr>
        <w:keepNext/>
        <w:rPr>
          <w:sz w:val="20"/>
          <w:szCs w:val="20"/>
        </w:rPr>
      </w:pPr>
    </w:p>
    <w:p w:rsidRPr="00180C2A" w:rsidR="00221106" w:rsidP="00B13572" w:rsidRDefault="00221106" w14:paraId="1E9A5B94" w14:textId="0D44DC09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Sincerely,</w:t>
      </w:r>
    </w:p>
    <w:p w:rsidRPr="00180C2A" w:rsidR="008E4F17" w:rsidP="008E4F17" w:rsidRDefault="008E4F17" w14:paraId="682A95A8" w14:textId="77777777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Leandris C. Liburd</w:t>
      </w:r>
    </w:p>
    <w:p w:rsidRPr="00180C2A" w:rsidR="008E4F17" w:rsidP="008E4F17" w:rsidRDefault="008E4F17" w14:paraId="44BC40AC" w14:textId="48005709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Director, Office of Minority Health and Health Equity</w:t>
      </w:r>
    </w:p>
    <w:p w:rsidRPr="00180C2A" w:rsidR="003A47A5" w:rsidP="003A47A5" w:rsidRDefault="008E4F17" w14:paraId="0798A5E4" w14:textId="0620D800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Centers for Disease Control and Prevention</w:t>
      </w:r>
    </w:p>
    <w:p w:rsidRPr="00180C2A" w:rsidR="00D0564D" w:rsidP="00B13572" w:rsidRDefault="00D0564D" w14:paraId="0B4FFC25" w14:textId="77777777">
      <w:pPr>
        <w:keepNext/>
        <w:rPr>
          <w:sz w:val="20"/>
          <w:szCs w:val="20"/>
        </w:rPr>
      </w:pPr>
    </w:p>
    <w:p w:rsidRPr="00180C2A" w:rsidR="003A47A5" w:rsidRDefault="003A47A5" w14:paraId="07BDE270" w14:textId="77777777">
      <w:pPr>
        <w:spacing w:after="160" w:line="259" w:lineRule="auto"/>
        <w:rPr>
          <w:b/>
          <w:bCs/>
          <w:sz w:val="20"/>
          <w:szCs w:val="20"/>
        </w:rPr>
      </w:pPr>
      <w:r w:rsidRPr="00180C2A">
        <w:rPr>
          <w:b/>
          <w:bCs/>
          <w:sz w:val="20"/>
          <w:szCs w:val="20"/>
        </w:rPr>
        <w:br w:type="page"/>
      </w:r>
    </w:p>
    <w:p w:rsidRPr="00180C2A" w:rsidR="00D0564D" w:rsidP="00B13572" w:rsidRDefault="004D68FD" w14:paraId="7A0FC492" w14:textId="350B2602">
      <w:pPr>
        <w:keepNext/>
        <w:rPr>
          <w:b/>
          <w:bCs/>
          <w:sz w:val="20"/>
          <w:szCs w:val="20"/>
        </w:rPr>
      </w:pPr>
      <w:r w:rsidRPr="00180C2A">
        <w:rPr>
          <w:b/>
          <w:bCs/>
          <w:sz w:val="20"/>
          <w:szCs w:val="20"/>
        </w:rPr>
        <w:lastRenderedPageBreak/>
        <w:t xml:space="preserve">Volunteer Consent Statement that will appear on the computer screen at the start of the survey:  </w:t>
      </w:r>
    </w:p>
    <w:p w:rsidRPr="00180C2A" w:rsidR="00D0564D" w:rsidP="00B13572" w:rsidRDefault="00D0564D" w14:paraId="5A1A3ED2" w14:textId="3BE8E9BD">
      <w:pPr>
        <w:keepNext/>
        <w:rPr>
          <w:sz w:val="20"/>
          <w:szCs w:val="20"/>
        </w:rPr>
      </w:pPr>
    </w:p>
    <w:p w:rsidRPr="00180C2A" w:rsidR="00530E63" w:rsidP="00B13572" w:rsidRDefault="00D859C0" w14:paraId="2B064A7E" w14:textId="77777777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 xml:space="preserve">The purpose of this survey is to gather your experiences and opinions about the CDC Undergraduate Public Health Scholars Program (CUPS) and to learn more about what </w:t>
      </w:r>
      <w:r w:rsidRPr="00180C2A" w:rsidR="00530E63">
        <w:rPr>
          <w:sz w:val="20"/>
          <w:szCs w:val="20"/>
        </w:rPr>
        <w:t>you</w:t>
      </w:r>
      <w:r w:rsidRPr="00180C2A">
        <w:rPr>
          <w:sz w:val="20"/>
          <w:szCs w:val="20"/>
        </w:rPr>
        <w:t xml:space="preserve"> have been doing since completing the program. The information you share will be used to guide CUPS program planning</w:t>
      </w:r>
      <w:r w:rsidRPr="00180C2A" w:rsidR="004C28FD">
        <w:rPr>
          <w:sz w:val="20"/>
          <w:szCs w:val="20"/>
        </w:rPr>
        <w:t xml:space="preserve"> and share lessons learned</w:t>
      </w:r>
      <w:r w:rsidRPr="00180C2A">
        <w:rPr>
          <w:sz w:val="20"/>
          <w:szCs w:val="20"/>
        </w:rPr>
        <w:t>. This survey is confidential</w:t>
      </w:r>
      <w:r w:rsidRPr="00180C2A" w:rsidR="00530E63">
        <w:rPr>
          <w:sz w:val="20"/>
          <w:szCs w:val="20"/>
        </w:rPr>
        <w:t>;</w:t>
      </w:r>
      <w:r w:rsidRPr="00180C2A">
        <w:rPr>
          <w:sz w:val="20"/>
          <w:szCs w:val="20"/>
        </w:rPr>
        <w:t xml:space="preserve"> no individual data, only aggregate, </w:t>
      </w:r>
      <w:r w:rsidRPr="00180C2A" w:rsidR="00530E63">
        <w:rPr>
          <w:sz w:val="20"/>
          <w:szCs w:val="20"/>
        </w:rPr>
        <w:t xml:space="preserve">will </w:t>
      </w:r>
      <w:r w:rsidRPr="00180C2A">
        <w:rPr>
          <w:sz w:val="20"/>
          <w:szCs w:val="20"/>
        </w:rPr>
        <w:t xml:space="preserve">be reported. </w:t>
      </w:r>
    </w:p>
    <w:p w:rsidRPr="00180C2A" w:rsidR="00530E63" w:rsidP="00B13572" w:rsidRDefault="00530E63" w14:paraId="4AF464C1" w14:textId="77777777">
      <w:pPr>
        <w:keepNext/>
        <w:rPr>
          <w:sz w:val="20"/>
          <w:szCs w:val="20"/>
        </w:rPr>
      </w:pPr>
    </w:p>
    <w:p w:rsidRPr="00180C2A" w:rsidR="00D859C0" w:rsidP="00B13572" w:rsidRDefault="00D859C0" w14:paraId="138843CD" w14:textId="1C9891BD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>If you have any questions or concerns about th</w:t>
      </w:r>
      <w:r w:rsidRPr="00180C2A" w:rsidR="00530E63">
        <w:rPr>
          <w:sz w:val="20"/>
          <w:szCs w:val="20"/>
        </w:rPr>
        <w:t>is</w:t>
      </w:r>
      <w:r w:rsidRPr="00180C2A">
        <w:rPr>
          <w:sz w:val="20"/>
          <w:szCs w:val="20"/>
        </w:rPr>
        <w:t xml:space="preserve"> survey, please contact Kai Young, </w:t>
      </w:r>
      <w:r w:rsidRPr="00180C2A" w:rsidR="00530E63">
        <w:rPr>
          <w:sz w:val="20"/>
          <w:szCs w:val="20"/>
        </w:rPr>
        <w:t xml:space="preserve">the lead program evaluator at the </w:t>
      </w:r>
      <w:r w:rsidRPr="00180C2A">
        <w:rPr>
          <w:sz w:val="20"/>
          <w:szCs w:val="20"/>
        </w:rPr>
        <w:t xml:space="preserve">Office of Minority Health and Health Equity, </w:t>
      </w:r>
      <w:r w:rsidRPr="00180C2A" w:rsidR="00530E63">
        <w:rPr>
          <w:sz w:val="20"/>
          <w:szCs w:val="20"/>
        </w:rPr>
        <w:t xml:space="preserve">CDC, </w:t>
      </w:r>
      <w:r w:rsidRPr="00180C2A">
        <w:rPr>
          <w:sz w:val="20"/>
          <w:szCs w:val="20"/>
        </w:rPr>
        <w:t>at 404-639-2217 or deq0@cdc.gov.</w:t>
      </w:r>
    </w:p>
    <w:p w:rsidRPr="00180C2A" w:rsidR="00D859C0" w:rsidP="00B13572" w:rsidRDefault="00D859C0" w14:paraId="5B4C336B" w14:textId="77777777">
      <w:pPr>
        <w:keepNext/>
        <w:rPr>
          <w:sz w:val="20"/>
          <w:szCs w:val="20"/>
        </w:rPr>
      </w:pPr>
    </w:p>
    <w:p w:rsidRPr="00180C2A" w:rsidR="00D859C0" w:rsidP="00B13572" w:rsidRDefault="00D859C0" w14:paraId="6DB1FC31" w14:textId="77777777">
      <w:pPr>
        <w:keepNext/>
        <w:rPr>
          <w:b/>
          <w:bCs/>
          <w:i/>
          <w:iCs/>
          <w:sz w:val="20"/>
          <w:szCs w:val="20"/>
        </w:rPr>
      </w:pPr>
    </w:p>
    <w:p w:rsidRPr="00180C2A" w:rsidR="00D859C0" w:rsidP="00B13572" w:rsidRDefault="00BA6D39" w14:paraId="12A63674" w14:textId="278F4247">
      <w:pPr>
        <w:keepNext/>
        <w:rPr>
          <w:b/>
          <w:bCs/>
          <w:i/>
          <w:iCs/>
          <w:sz w:val="20"/>
          <w:szCs w:val="20"/>
        </w:rPr>
      </w:pPr>
      <w:r w:rsidRPr="00180C2A">
        <w:rPr>
          <w:b/>
          <w:bCs/>
          <w:i/>
          <w:iCs/>
          <w:sz w:val="20"/>
          <w:szCs w:val="20"/>
        </w:rPr>
        <w:t xml:space="preserve">Electronic Consent to Participate: </w:t>
      </w:r>
    </w:p>
    <w:p w:rsidRPr="00180C2A" w:rsidR="004D68FD" w:rsidP="00B13572" w:rsidRDefault="00BA6D39" w14:paraId="30A2A111" w14:textId="331A4A6E">
      <w:pPr>
        <w:keepNext/>
        <w:rPr>
          <w:sz w:val="20"/>
          <w:szCs w:val="20"/>
        </w:rPr>
      </w:pPr>
      <w:r w:rsidRPr="00180C2A">
        <w:rPr>
          <w:sz w:val="20"/>
          <w:szCs w:val="20"/>
        </w:rPr>
        <w:t xml:space="preserve">Moving past this consent screen indicates that I give my consent to participate in this </w:t>
      </w:r>
      <w:r w:rsidRPr="00180C2A" w:rsidR="00D859C0">
        <w:rPr>
          <w:sz w:val="20"/>
          <w:szCs w:val="20"/>
        </w:rPr>
        <w:t>survey</w:t>
      </w:r>
      <w:r w:rsidRPr="00180C2A">
        <w:rPr>
          <w:sz w:val="20"/>
          <w:szCs w:val="20"/>
        </w:rPr>
        <w:t>.</w:t>
      </w:r>
    </w:p>
    <w:p w:rsidRPr="00180C2A" w:rsidR="00FA4CA3" w:rsidP="00FA4CA3" w:rsidRDefault="00B13572" w14:paraId="47D3F27C" w14:textId="085355D0">
      <w:pPr>
        <w:rPr>
          <w:sz w:val="20"/>
          <w:szCs w:val="20"/>
        </w:rPr>
      </w:pPr>
      <w:r w:rsidRPr="00180C2A">
        <w:rPr>
          <w:sz w:val="20"/>
          <w:szCs w:val="20"/>
        </w:rPr>
        <w:t xml:space="preserve">I know </w:t>
      </w:r>
      <w:r w:rsidRPr="00180C2A" w:rsidR="00D859C0">
        <w:rPr>
          <w:sz w:val="20"/>
          <w:szCs w:val="20"/>
        </w:rPr>
        <w:t xml:space="preserve">taking </w:t>
      </w:r>
      <w:r w:rsidRPr="00180C2A" w:rsidR="004D68FD">
        <w:rPr>
          <w:sz w:val="20"/>
          <w:szCs w:val="20"/>
        </w:rPr>
        <w:t xml:space="preserve">this survey is voluntary. </w:t>
      </w:r>
      <w:r w:rsidRPr="00180C2A">
        <w:rPr>
          <w:sz w:val="20"/>
          <w:szCs w:val="20"/>
        </w:rPr>
        <w:t xml:space="preserve">I can leave this </w:t>
      </w:r>
      <w:r w:rsidRPr="00180C2A" w:rsidR="004D68FD">
        <w:rPr>
          <w:sz w:val="20"/>
          <w:szCs w:val="20"/>
        </w:rPr>
        <w:t xml:space="preserve">survey </w:t>
      </w:r>
      <w:r w:rsidRPr="00180C2A">
        <w:rPr>
          <w:sz w:val="20"/>
          <w:szCs w:val="20"/>
        </w:rPr>
        <w:t xml:space="preserve">at any time for any reason. </w:t>
      </w:r>
      <w:r w:rsidRPr="00180C2A" w:rsidR="00FA4CA3">
        <w:rPr>
          <w:sz w:val="20"/>
          <w:szCs w:val="20"/>
        </w:rPr>
        <w:t>I can response to all questions or choose to answer some questions and not others.</w:t>
      </w:r>
    </w:p>
    <w:p w:rsidR="00CD43B7" w:rsidP="00B13572" w:rsidRDefault="00CD43B7" w14:paraId="580458EB" w14:textId="03291683">
      <w:pPr>
        <w:keepNext/>
      </w:pPr>
    </w:p>
    <w:p w:rsidR="00CD43B7" w:rsidP="00B13572" w:rsidRDefault="00CD43B7" w14:paraId="1871D746" w14:textId="77777777">
      <w:pPr>
        <w:keepNext/>
      </w:pPr>
    </w:p>
    <w:p w:rsidR="00B13572" w:rsidP="00B13572" w:rsidRDefault="00B13572" w14:paraId="26819B57" w14:textId="77777777"/>
    <w:p w:rsidR="00FC70C6" w:rsidRDefault="00FC70C6" w14:paraId="59FC0182" w14:textId="77777777"/>
    <w:sectPr w:rsidR="00FC70C6" w:rsidSect="00D2690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sTQwMDQxNLYwMzFT0lEKTi0uzszPAykwrgUAusdN1ywAAAA="/>
  </w:docVars>
  <w:rsids>
    <w:rsidRoot w:val="00B13572"/>
    <w:rsid w:val="000A6422"/>
    <w:rsid w:val="00180C2A"/>
    <w:rsid w:val="00221106"/>
    <w:rsid w:val="003A47A5"/>
    <w:rsid w:val="0045491F"/>
    <w:rsid w:val="004C28FD"/>
    <w:rsid w:val="004D68FD"/>
    <w:rsid w:val="004F2D13"/>
    <w:rsid w:val="00530E63"/>
    <w:rsid w:val="0060395D"/>
    <w:rsid w:val="0063589B"/>
    <w:rsid w:val="008E4C36"/>
    <w:rsid w:val="008E4F17"/>
    <w:rsid w:val="009E2910"/>
    <w:rsid w:val="009F7F05"/>
    <w:rsid w:val="00B03542"/>
    <w:rsid w:val="00B13572"/>
    <w:rsid w:val="00BA6D39"/>
    <w:rsid w:val="00CD43B7"/>
    <w:rsid w:val="00D0564D"/>
    <w:rsid w:val="00D26908"/>
    <w:rsid w:val="00D80E4A"/>
    <w:rsid w:val="00D859C0"/>
    <w:rsid w:val="00DA267B"/>
    <w:rsid w:val="00FA4CA3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67E13"/>
  <w15:chartTrackingRefBased/>
  <w15:docId w15:val="{D5232758-EF7F-416E-81A2-5788AF70E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572"/>
    <w:pPr>
      <w:spacing w:after="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Kai (CDC/DDPHSIS/OMHHE/OD)</dc:creator>
  <cp:keywords/>
  <dc:description/>
  <cp:lastModifiedBy>OIRA economist LA</cp:lastModifiedBy>
  <cp:revision>2</cp:revision>
  <dcterms:created xsi:type="dcterms:W3CDTF">2020-05-04T19:40:00Z</dcterms:created>
  <dcterms:modified xsi:type="dcterms:W3CDTF">2020-05-04T19:40:00Z</dcterms:modified>
</cp:coreProperties>
</file>